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0D9BC" w14:textId="536C26C6" w:rsidR="003222C6" w:rsidRDefault="003222C6" w:rsidP="008204B1">
      <w:pPr>
        <w:jc w:val="center"/>
        <w:rPr>
          <w:rFonts w:ascii="Verdana" w:hAnsi="Verdana"/>
          <w:b/>
          <w:color w:val="800000"/>
          <w:sz w:val="44"/>
          <w:szCs w:val="44"/>
        </w:rPr>
      </w:pPr>
      <w:r>
        <w:rPr>
          <w:noProof/>
          <w:sz w:val="44"/>
          <w:szCs w:val="44"/>
          <w:lang w:eastAsia="en-GB"/>
        </w:rPr>
        <w:drawing>
          <wp:inline distT="0" distB="0" distL="0" distR="0" wp14:anchorId="771852DE" wp14:editId="76588BCA">
            <wp:extent cx="581025" cy="457200"/>
            <wp:effectExtent l="0" t="0" r="9525" b="0"/>
            <wp:docPr id="1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86A8D" w14:textId="77777777" w:rsidR="008204B1" w:rsidRDefault="008204B1" w:rsidP="008204B1">
      <w:pPr>
        <w:jc w:val="center"/>
        <w:rPr>
          <w:sz w:val="44"/>
          <w:szCs w:val="44"/>
        </w:rPr>
      </w:pPr>
      <w:r>
        <w:rPr>
          <w:rFonts w:ascii="Verdana" w:hAnsi="Verdana"/>
          <w:b/>
          <w:color w:val="800000"/>
          <w:sz w:val="44"/>
          <w:szCs w:val="44"/>
        </w:rPr>
        <w:t>Enborne Parish Council</w:t>
      </w:r>
    </w:p>
    <w:p w14:paraId="2C124B7B" w14:textId="77777777" w:rsidR="008204B1" w:rsidRDefault="008204B1" w:rsidP="008204B1">
      <w:pPr>
        <w:spacing w:after="0"/>
        <w:ind w:firstLine="1004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Kim Lloyd -Clerk to the Council</w:t>
      </w:r>
    </w:p>
    <w:p w14:paraId="54E665BB" w14:textId="77777777" w:rsidR="008204B1" w:rsidRDefault="008204B1" w:rsidP="008204B1">
      <w:pPr>
        <w:spacing w:after="0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07867 310121</w:t>
      </w:r>
    </w:p>
    <w:p w14:paraId="25D98BAE" w14:textId="70150400" w:rsidR="008204B1" w:rsidRDefault="00CE4D67" w:rsidP="008204B1">
      <w:pPr>
        <w:spacing w:after="0"/>
        <w:jc w:val="right"/>
        <w:rPr>
          <w:rFonts w:ascii="Calibri" w:hAnsi="Calibri" w:cs="Calibri"/>
        </w:rPr>
      </w:pPr>
      <w:r>
        <w:t>clerk@enborne.org.uk</w:t>
      </w:r>
      <w:r>
        <w:rPr>
          <w:rFonts w:ascii="Calibri" w:hAnsi="Calibri" w:cs="Calibri"/>
        </w:rPr>
        <w:t xml:space="preserve"> </w:t>
      </w:r>
    </w:p>
    <w:p w14:paraId="30F0C285" w14:textId="5B3C870E" w:rsidR="00292D4A" w:rsidRDefault="002934D0" w:rsidP="002934D0">
      <w:pPr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1161A2DF" w14:textId="6C853A58" w:rsidR="00FB6D24" w:rsidRPr="00FB6D24" w:rsidRDefault="00583FC1" w:rsidP="00FB6D24">
      <w:pPr>
        <w:spacing w:after="0" w:line="240" w:lineRule="auto"/>
        <w:ind w:left="360"/>
        <w:rPr>
          <w:rFonts w:cstheme="minorHAnsi"/>
          <w:sz w:val="28"/>
          <w:szCs w:val="28"/>
        </w:rPr>
      </w:pPr>
      <w:r w:rsidRPr="00FB6D24">
        <w:rPr>
          <w:rFonts w:eastAsia="Calibri" w:cstheme="minorHAnsi"/>
          <w:sz w:val="28"/>
          <w:szCs w:val="28"/>
        </w:rPr>
        <w:t xml:space="preserve">Trustees of the Parish Council you are invited to attend </w:t>
      </w:r>
      <w:r w:rsidR="000D3FBB" w:rsidRPr="00FB6D24">
        <w:rPr>
          <w:rFonts w:eastAsia="Calibri" w:cstheme="minorHAnsi"/>
          <w:sz w:val="28"/>
          <w:szCs w:val="28"/>
        </w:rPr>
        <w:t xml:space="preserve">a Special Meeting for </w:t>
      </w:r>
      <w:r w:rsidRPr="00FB6D24">
        <w:rPr>
          <w:rFonts w:eastAsia="Calibri" w:cstheme="minorHAnsi"/>
          <w:sz w:val="28"/>
          <w:szCs w:val="28"/>
        </w:rPr>
        <w:t xml:space="preserve">The Poor’s Allotment Charity on Monday </w:t>
      </w:r>
      <w:r w:rsidR="000D3FBB" w:rsidRPr="00FB6D24">
        <w:rPr>
          <w:rFonts w:eastAsia="Calibri" w:cstheme="minorHAnsi"/>
          <w:sz w:val="28"/>
          <w:szCs w:val="28"/>
        </w:rPr>
        <w:t>15</w:t>
      </w:r>
      <w:r w:rsidR="000D3FBB" w:rsidRPr="00FB6D24">
        <w:rPr>
          <w:rFonts w:eastAsia="Calibri" w:cstheme="minorHAnsi"/>
          <w:sz w:val="28"/>
          <w:szCs w:val="28"/>
          <w:vertAlign w:val="superscript"/>
        </w:rPr>
        <w:t>th</w:t>
      </w:r>
      <w:r w:rsidR="000D3FBB" w:rsidRPr="00FB6D24">
        <w:rPr>
          <w:rFonts w:eastAsia="Calibri" w:cstheme="minorHAnsi"/>
          <w:sz w:val="28"/>
          <w:szCs w:val="28"/>
        </w:rPr>
        <w:t xml:space="preserve"> November</w:t>
      </w:r>
      <w:r w:rsidRPr="00FB6D24">
        <w:rPr>
          <w:rFonts w:eastAsia="Calibri" w:cstheme="minorHAnsi"/>
          <w:sz w:val="28"/>
          <w:szCs w:val="28"/>
        </w:rPr>
        <w:t xml:space="preserve"> 2021</w:t>
      </w:r>
      <w:r w:rsidR="000D3FBB" w:rsidRPr="00FB6D24">
        <w:rPr>
          <w:rFonts w:eastAsia="Calibri" w:cstheme="minorHAnsi"/>
          <w:sz w:val="28"/>
          <w:szCs w:val="28"/>
        </w:rPr>
        <w:t xml:space="preserve"> at 7.30pm </w:t>
      </w:r>
      <w:r w:rsidR="00FB6D24" w:rsidRPr="00FB6D24">
        <w:rPr>
          <w:rFonts w:eastAsia="Calibri" w:cstheme="minorHAnsi"/>
          <w:sz w:val="28"/>
          <w:szCs w:val="28"/>
        </w:rPr>
        <w:t>in the Barn, adjacent to St Michael &amp; All Angles, Church Lane, Enborne.</w:t>
      </w:r>
      <w:r w:rsidR="00FB6D24" w:rsidRPr="00FB6D24">
        <w:rPr>
          <w:rFonts w:cstheme="minorHAnsi"/>
          <w:sz w:val="28"/>
          <w:szCs w:val="28"/>
          <w:shd w:val="clear" w:color="auto" w:fill="FFFFFF"/>
        </w:rPr>
        <w:t xml:space="preserve"> RG20 0HD</w:t>
      </w:r>
    </w:p>
    <w:p w14:paraId="67BE2052" w14:textId="77777777" w:rsidR="00FB6D24" w:rsidRDefault="00FB6D24" w:rsidP="00FB6D24">
      <w:pPr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0687A28C" w14:textId="3863CD0C" w:rsidR="00FB6D24" w:rsidRDefault="00FB6D24" w:rsidP="00FB6D24">
      <w:pPr>
        <w:jc w:val="center"/>
        <w:rPr>
          <w:rFonts w:ascii="Calibri" w:eastAsia="Calibri" w:hAnsi="Calibri" w:cs="Calibri"/>
          <w:b/>
          <w:sz w:val="28"/>
          <w:szCs w:val="28"/>
        </w:rPr>
      </w:pPr>
      <w:r w:rsidRPr="008204B1">
        <w:rPr>
          <w:rFonts w:ascii="Calibri" w:eastAsia="Calibri" w:hAnsi="Calibri" w:cs="Calibri"/>
          <w:b/>
          <w:sz w:val="28"/>
          <w:szCs w:val="28"/>
        </w:rPr>
        <w:t>AGENDA</w:t>
      </w:r>
    </w:p>
    <w:p w14:paraId="1C72E1CB" w14:textId="77777777" w:rsidR="00DC4402" w:rsidRPr="00B6430B" w:rsidRDefault="00DC4402" w:rsidP="00B6430B">
      <w:pPr>
        <w:autoSpaceDN w:val="0"/>
        <w:spacing w:after="0" w:line="240" w:lineRule="auto"/>
        <w:rPr>
          <w:rFonts w:eastAsia="Calibri" w:cstheme="minorHAnsi"/>
        </w:rPr>
      </w:pPr>
    </w:p>
    <w:p w14:paraId="2106FBC7" w14:textId="40F84151" w:rsidR="00583FC1" w:rsidRPr="00583FC1" w:rsidRDefault="008204B1" w:rsidP="00583FC1">
      <w:pPr>
        <w:pStyle w:val="ListParagraph"/>
        <w:numPr>
          <w:ilvl w:val="0"/>
          <w:numId w:val="21"/>
        </w:numPr>
        <w:spacing w:line="240" w:lineRule="auto"/>
        <w:ind w:left="0" w:firstLine="284"/>
        <w:rPr>
          <w:rFonts w:cstheme="minorHAnsi"/>
        </w:rPr>
      </w:pPr>
      <w:r w:rsidRPr="00B91278">
        <w:rPr>
          <w:rFonts w:cstheme="minorHAnsi"/>
          <w:b/>
          <w:u w:val="single"/>
        </w:rPr>
        <w:t>APOLOGIES</w:t>
      </w:r>
    </w:p>
    <w:p w14:paraId="0EEEA3DC" w14:textId="01DFE560" w:rsidR="00583FC1" w:rsidRPr="00583FC1" w:rsidRDefault="00583FC1" w:rsidP="00583FC1">
      <w:pPr>
        <w:pStyle w:val="ListParagraph"/>
        <w:spacing w:line="240" w:lineRule="auto"/>
        <w:ind w:left="284"/>
        <w:rPr>
          <w:rFonts w:cstheme="minorHAnsi"/>
          <w:bCs/>
        </w:rPr>
      </w:pPr>
      <w:r>
        <w:rPr>
          <w:rFonts w:cstheme="minorHAnsi"/>
          <w:b/>
        </w:rPr>
        <w:tab/>
      </w:r>
      <w:r w:rsidRPr="00583FC1">
        <w:rPr>
          <w:rFonts w:cstheme="minorHAnsi"/>
          <w:bCs/>
        </w:rPr>
        <w:t>To receive any apologies.</w:t>
      </w:r>
    </w:p>
    <w:p w14:paraId="056F42DC" w14:textId="77777777" w:rsidR="00583FC1" w:rsidRPr="00583FC1" w:rsidRDefault="00583FC1" w:rsidP="00583FC1">
      <w:pPr>
        <w:pStyle w:val="ListParagraph"/>
        <w:spacing w:line="240" w:lineRule="auto"/>
        <w:ind w:left="284"/>
        <w:rPr>
          <w:rFonts w:cstheme="minorHAnsi"/>
        </w:rPr>
      </w:pPr>
    </w:p>
    <w:p w14:paraId="206D261F" w14:textId="77777777" w:rsidR="00583FC1" w:rsidRPr="00583FC1" w:rsidRDefault="008204B1" w:rsidP="00583FC1">
      <w:pPr>
        <w:pStyle w:val="ListParagraph"/>
        <w:numPr>
          <w:ilvl w:val="0"/>
          <w:numId w:val="21"/>
        </w:numPr>
        <w:spacing w:line="240" w:lineRule="auto"/>
        <w:ind w:left="0" w:firstLine="284"/>
        <w:rPr>
          <w:rFonts w:cstheme="minorHAnsi"/>
        </w:rPr>
      </w:pPr>
      <w:r w:rsidRPr="00583FC1">
        <w:rPr>
          <w:rFonts w:cstheme="minorHAnsi"/>
          <w:b/>
          <w:u w:val="single"/>
        </w:rPr>
        <w:t>DECLARATIONS OF INTEREST</w:t>
      </w:r>
      <w:r w:rsidR="00583FC1">
        <w:rPr>
          <w:rFonts w:cstheme="minorHAnsi"/>
          <w:b/>
          <w:u w:val="single"/>
        </w:rPr>
        <w:t xml:space="preserve"> </w:t>
      </w:r>
    </w:p>
    <w:p w14:paraId="7D37F9A0" w14:textId="212DAE24" w:rsidR="008204B1" w:rsidRDefault="00583FC1" w:rsidP="00583FC1">
      <w:pPr>
        <w:pStyle w:val="ListParagraph"/>
        <w:spacing w:line="240" w:lineRule="auto"/>
        <w:ind w:left="284"/>
        <w:rPr>
          <w:rFonts w:cstheme="minorHAnsi"/>
        </w:rPr>
      </w:pPr>
      <w:r w:rsidRPr="00583FC1">
        <w:rPr>
          <w:rFonts w:cstheme="minorHAnsi"/>
          <w:b/>
        </w:rPr>
        <w:tab/>
      </w:r>
      <w:r w:rsidR="008204B1" w:rsidRPr="00583FC1">
        <w:rPr>
          <w:rFonts w:cstheme="minorHAnsi"/>
        </w:rPr>
        <w:t xml:space="preserve">To receive any Declarations of Interest. </w:t>
      </w:r>
      <w:r>
        <w:rPr>
          <w:rFonts w:cstheme="minorHAnsi"/>
        </w:rPr>
        <w:t>Trustees</w:t>
      </w:r>
      <w:r w:rsidR="008204B1" w:rsidRPr="00583FC1">
        <w:rPr>
          <w:rFonts w:cstheme="minorHAnsi"/>
        </w:rPr>
        <w:t xml:space="preserve"> are reminded they should declare any known interests in </w:t>
      </w:r>
      <w:r w:rsidRPr="00583FC1">
        <w:rPr>
          <w:rFonts w:cstheme="minorHAnsi"/>
        </w:rPr>
        <w:tab/>
      </w:r>
      <w:r w:rsidR="008204B1" w:rsidRPr="00583FC1">
        <w:rPr>
          <w:rFonts w:cstheme="minorHAnsi"/>
        </w:rPr>
        <w:t>any matter to be considered in this agenda.</w:t>
      </w:r>
    </w:p>
    <w:p w14:paraId="67707864" w14:textId="3A0A0BE3" w:rsidR="008204B1" w:rsidRDefault="008204B1" w:rsidP="00583FC1">
      <w:pPr>
        <w:numPr>
          <w:ilvl w:val="0"/>
          <w:numId w:val="21"/>
        </w:numPr>
        <w:autoSpaceDN w:val="0"/>
        <w:spacing w:after="0" w:line="240" w:lineRule="auto"/>
        <w:ind w:left="0" w:firstLine="284"/>
        <w:rPr>
          <w:rFonts w:eastAsia="Calibri" w:cstheme="minorHAnsi"/>
          <w:b/>
          <w:u w:val="single"/>
        </w:rPr>
      </w:pPr>
      <w:r w:rsidRPr="00E53893">
        <w:rPr>
          <w:rFonts w:eastAsia="Calibri" w:cstheme="minorHAnsi"/>
          <w:b/>
          <w:u w:val="single"/>
        </w:rPr>
        <w:t>PUBLIC QUESTIONS- UN-MINUTED</w:t>
      </w:r>
    </w:p>
    <w:p w14:paraId="60C78B8A" w14:textId="00FD9E8E" w:rsidR="008204B1" w:rsidRDefault="008204B1" w:rsidP="00583FC1">
      <w:pPr>
        <w:tabs>
          <w:tab w:val="center" w:pos="7380"/>
        </w:tabs>
        <w:ind w:left="709"/>
        <w:outlineLvl w:val="0"/>
        <w:rPr>
          <w:rFonts w:cstheme="minorHAnsi"/>
        </w:rPr>
      </w:pPr>
      <w:r w:rsidRPr="00292D4A">
        <w:rPr>
          <w:rFonts w:cstheme="minorHAnsi"/>
        </w:rPr>
        <w:t>Prior to the start of the meeting, there will be a public session which, at the Chairman’s discretion, may last up to 1</w:t>
      </w:r>
      <w:r w:rsidR="00877302" w:rsidRPr="00292D4A">
        <w:rPr>
          <w:rFonts w:cstheme="minorHAnsi"/>
        </w:rPr>
        <w:t>0</w:t>
      </w:r>
      <w:r w:rsidRPr="00292D4A">
        <w:rPr>
          <w:rFonts w:cstheme="minorHAnsi"/>
        </w:rPr>
        <w:t xml:space="preserve"> minutes</w:t>
      </w:r>
      <w:r w:rsidR="00877302" w:rsidRPr="00292D4A">
        <w:rPr>
          <w:rFonts w:cstheme="minorHAnsi"/>
        </w:rPr>
        <w:t xml:space="preserve"> in total</w:t>
      </w:r>
      <w:r w:rsidRPr="00292D4A">
        <w:rPr>
          <w:rFonts w:cstheme="minorHAnsi"/>
        </w:rPr>
        <w:t xml:space="preserve">, </w:t>
      </w:r>
      <w:r w:rsidR="003C0221">
        <w:rPr>
          <w:rFonts w:cstheme="minorHAnsi"/>
        </w:rPr>
        <w:t>e</w:t>
      </w:r>
      <w:r w:rsidR="003C0221" w:rsidRPr="00B6430B">
        <w:rPr>
          <w:rFonts w:eastAsia="Calibri" w:cstheme="minorHAnsi"/>
        </w:rPr>
        <w:t>ach member of the public is limited to 2 minutes</w:t>
      </w:r>
      <w:r w:rsidR="003C0221">
        <w:rPr>
          <w:rFonts w:eastAsia="Calibri" w:cstheme="minorHAnsi"/>
        </w:rPr>
        <w:t xml:space="preserve">. This will </w:t>
      </w:r>
      <w:r w:rsidRPr="00292D4A">
        <w:rPr>
          <w:rFonts w:cstheme="minorHAnsi"/>
        </w:rPr>
        <w:t>enable members of the public to ask questions of and make comment to the Council. This section is not part of the formal meeting of the Council.</w:t>
      </w:r>
    </w:p>
    <w:p w14:paraId="16F91786" w14:textId="4A91FDDD" w:rsidR="000D3FBB" w:rsidRPr="00FB6D24" w:rsidRDefault="00B27959" w:rsidP="00291FCF">
      <w:pPr>
        <w:pStyle w:val="ListParagraph"/>
        <w:numPr>
          <w:ilvl w:val="0"/>
          <w:numId w:val="31"/>
        </w:numPr>
        <w:autoSpaceDN w:val="0"/>
        <w:spacing w:after="0" w:line="240" w:lineRule="auto"/>
        <w:ind w:left="709" w:hanging="425"/>
        <w:rPr>
          <w:rFonts w:eastAsia="Calibri" w:cstheme="minorHAnsi"/>
          <w:b/>
          <w:u w:val="single"/>
        </w:rPr>
      </w:pPr>
      <w:bookmarkStart w:id="0" w:name="_Hlk17187277"/>
      <w:r w:rsidRPr="00FB6D24">
        <w:rPr>
          <w:rFonts w:ascii="Calibri" w:hAnsi="Calibri" w:cs="Calibri"/>
          <w:b/>
          <w:u w:val="single"/>
        </w:rPr>
        <w:t>MINUTES FROM PREVIOUS POORS ALLOTMENT CHARITY MEETING</w:t>
      </w:r>
      <w:r w:rsidRPr="00FB6D24">
        <w:rPr>
          <w:rFonts w:ascii="Calibri" w:hAnsi="Calibri" w:cs="Calibri"/>
          <w:b/>
          <w:u w:val="single"/>
        </w:rPr>
        <w:br/>
      </w:r>
      <w:r w:rsidR="00CE4D67" w:rsidRPr="00CE4D67">
        <w:t xml:space="preserve">To consider the minutes of the meetings held </w:t>
      </w:r>
      <w:r w:rsidR="00FB6D24">
        <w:t>on 20 September 2021.</w:t>
      </w:r>
    </w:p>
    <w:p w14:paraId="5DC4D476" w14:textId="77777777" w:rsidR="00FB6D24" w:rsidRPr="00FB6D24" w:rsidRDefault="00FB6D24" w:rsidP="00FB6D24">
      <w:pPr>
        <w:pStyle w:val="ListParagraph"/>
        <w:autoSpaceDN w:val="0"/>
        <w:spacing w:after="0" w:line="240" w:lineRule="auto"/>
        <w:ind w:left="709"/>
        <w:rPr>
          <w:rFonts w:eastAsia="Calibri" w:cstheme="minorHAnsi"/>
          <w:b/>
          <w:u w:val="single"/>
        </w:rPr>
      </w:pPr>
    </w:p>
    <w:p w14:paraId="1C88F5D1" w14:textId="149F2B5B" w:rsidR="007148ED" w:rsidRPr="00583FC1" w:rsidRDefault="000D3FBB" w:rsidP="00583FC1">
      <w:pPr>
        <w:pStyle w:val="ListParagraph"/>
        <w:numPr>
          <w:ilvl w:val="0"/>
          <w:numId w:val="29"/>
        </w:numPr>
        <w:autoSpaceDN w:val="0"/>
        <w:spacing w:after="0" w:line="240" w:lineRule="auto"/>
        <w:ind w:left="709" w:hanging="425"/>
        <w:rPr>
          <w:rFonts w:eastAsia="Calibri" w:cstheme="minorHAnsi"/>
          <w:b/>
          <w:u w:val="single"/>
        </w:rPr>
      </w:pPr>
      <w:r>
        <w:rPr>
          <w:rFonts w:cstheme="minorHAnsi"/>
          <w:b/>
          <w:bCs/>
          <w:u w:val="single"/>
        </w:rPr>
        <w:t>THE NEW ENBORNE PARISH FIELD CHARITY</w:t>
      </w:r>
    </w:p>
    <w:bookmarkEnd w:id="0"/>
    <w:p w14:paraId="6421E158" w14:textId="77777777" w:rsidR="00583FC1" w:rsidRPr="00583FC1" w:rsidRDefault="00583FC1" w:rsidP="00583FC1">
      <w:pPr>
        <w:pStyle w:val="ListParagraph"/>
        <w:autoSpaceDN w:val="0"/>
        <w:spacing w:after="0" w:line="240" w:lineRule="auto"/>
        <w:ind w:left="709"/>
        <w:rPr>
          <w:rFonts w:eastAsia="Calibri" w:cstheme="minorHAnsi"/>
          <w:b/>
          <w:u w:val="single"/>
        </w:rPr>
      </w:pPr>
    </w:p>
    <w:p w14:paraId="31CFAB9F" w14:textId="32FD6658" w:rsidR="007148ED" w:rsidRPr="000D3FBB" w:rsidRDefault="000D3FBB" w:rsidP="00583FC1">
      <w:pPr>
        <w:pStyle w:val="ListParagraph"/>
        <w:numPr>
          <w:ilvl w:val="0"/>
          <w:numId w:val="29"/>
        </w:numPr>
        <w:autoSpaceDN w:val="0"/>
        <w:spacing w:after="0" w:line="240" w:lineRule="auto"/>
        <w:ind w:left="709" w:hanging="425"/>
        <w:rPr>
          <w:rFonts w:eastAsia="Calibri"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CLOSING THE POORS ALLOTMENT CHARITY</w:t>
      </w:r>
    </w:p>
    <w:p w14:paraId="0593D065" w14:textId="77777777" w:rsidR="000D3FBB" w:rsidRPr="000D3FBB" w:rsidRDefault="000D3FBB" w:rsidP="000D3FBB">
      <w:pPr>
        <w:pStyle w:val="ListParagraph"/>
        <w:rPr>
          <w:rFonts w:eastAsia="Calibri" w:cstheme="minorHAnsi"/>
          <w:b/>
          <w:bCs/>
          <w:u w:val="single"/>
        </w:rPr>
      </w:pPr>
    </w:p>
    <w:p w14:paraId="3E4C0620" w14:textId="5E22B476" w:rsidR="000D3FBB" w:rsidRPr="00993FC5" w:rsidRDefault="000D3FBB" w:rsidP="00583FC1">
      <w:pPr>
        <w:pStyle w:val="ListParagraph"/>
        <w:numPr>
          <w:ilvl w:val="0"/>
          <w:numId w:val="29"/>
        </w:numPr>
        <w:autoSpaceDN w:val="0"/>
        <w:spacing w:after="0" w:line="240" w:lineRule="auto"/>
        <w:ind w:left="709" w:hanging="425"/>
        <w:rPr>
          <w:rFonts w:eastAsia="Calibri" w:cstheme="minorHAnsi"/>
          <w:b/>
          <w:bCs/>
          <w:u w:val="single"/>
        </w:rPr>
      </w:pPr>
      <w:r>
        <w:rPr>
          <w:rFonts w:eastAsia="Calibri" w:cstheme="minorHAnsi"/>
          <w:b/>
          <w:bCs/>
          <w:u w:val="single"/>
        </w:rPr>
        <w:t>APPLYING FOR PLANNING PERMISSION FOR THE SOLAR FARM</w:t>
      </w:r>
    </w:p>
    <w:p w14:paraId="34B6A27D" w14:textId="77777777" w:rsidR="00583FC1" w:rsidRPr="00583FC1" w:rsidRDefault="00583FC1" w:rsidP="00583FC1">
      <w:pPr>
        <w:pStyle w:val="ListParagraph"/>
        <w:autoSpaceDN w:val="0"/>
        <w:spacing w:after="0" w:line="240" w:lineRule="auto"/>
        <w:ind w:left="709"/>
        <w:rPr>
          <w:rFonts w:eastAsia="Calibri" w:cstheme="minorHAnsi"/>
          <w:b/>
          <w:u w:val="single"/>
        </w:rPr>
      </w:pPr>
    </w:p>
    <w:p w14:paraId="38725FBD" w14:textId="5D8476E4" w:rsidR="00FC3B55" w:rsidRPr="00583FC1" w:rsidRDefault="00CD39E6" w:rsidP="00583FC1">
      <w:pPr>
        <w:pStyle w:val="ListParagraph"/>
        <w:numPr>
          <w:ilvl w:val="0"/>
          <w:numId w:val="29"/>
        </w:numPr>
        <w:autoSpaceDN w:val="0"/>
        <w:spacing w:after="0" w:line="240" w:lineRule="auto"/>
        <w:ind w:left="709" w:hanging="425"/>
        <w:rPr>
          <w:rFonts w:eastAsia="Calibri" w:cstheme="minorHAnsi"/>
          <w:b/>
          <w:u w:val="single"/>
        </w:rPr>
      </w:pPr>
      <w:r w:rsidRPr="00583FC1">
        <w:rPr>
          <w:rFonts w:cstheme="minorHAnsi"/>
          <w:b/>
          <w:bCs/>
          <w:u w:val="single"/>
        </w:rPr>
        <w:t>TRUSTEES</w:t>
      </w:r>
      <w:r w:rsidR="00FC3B55" w:rsidRPr="00583FC1">
        <w:rPr>
          <w:rFonts w:cstheme="minorHAnsi"/>
          <w:b/>
          <w:bCs/>
          <w:u w:val="single"/>
        </w:rPr>
        <w:t>– ANY FURTHER REPORTS/QUESTIONS</w:t>
      </w:r>
    </w:p>
    <w:p w14:paraId="3DD1EEBB" w14:textId="77777777" w:rsidR="00583FC1" w:rsidRPr="00583FC1" w:rsidRDefault="00583FC1" w:rsidP="00583FC1">
      <w:pPr>
        <w:pStyle w:val="ListParagraph"/>
        <w:autoSpaceDN w:val="0"/>
        <w:spacing w:after="0" w:line="240" w:lineRule="auto"/>
        <w:ind w:left="709"/>
        <w:rPr>
          <w:rFonts w:eastAsia="Calibri" w:cstheme="minorHAnsi"/>
          <w:b/>
          <w:u w:val="single"/>
        </w:rPr>
      </w:pPr>
    </w:p>
    <w:p w14:paraId="011CDE97" w14:textId="2CD0E57D" w:rsidR="008F6DDC" w:rsidRDefault="008204B1" w:rsidP="008A1B18">
      <w:pPr>
        <w:pStyle w:val="ListParagraph"/>
        <w:numPr>
          <w:ilvl w:val="0"/>
          <w:numId w:val="29"/>
        </w:numPr>
        <w:autoSpaceDN w:val="0"/>
        <w:spacing w:after="0" w:line="240" w:lineRule="auto"/>
        <w:ind w:left="709" w:hanging="425"/>
        <w:rPr>
          <w:rFonts w:cstheme="minorHAnsi"/>
        </w:rPr>
      </w:pPr>
      <w:r w:rsidRPr="00AE539A">
        <w:rPr>
          <w:rFonts w:cstheme="minorHAnsi"/>
          <w:b/>
          <w:u w:val="single"/>
        </w:rPr>
        <w:t>DATE OF NEXT MEETING</w:t>
      </w:r>
      <w:r w:rsidR="00FC3B55" w:rsidRPr="00AE539A">
        <w:rPr>
          <w:rFonts w:cstheme="minorHAnsi"/>
          <w:b/>
          <w:u w:val="single"/>
        </w:rPr>
        <w:t>.</w:t>
      </w:r>
      <w:r w:rsidRPr="00AE539A">
        <w:rPr>
          <w:rFonts w:cstheme="minorHAnsi"/>
          <w:b/>
          <w:u w:val="single"/>
        </w:rPr>
        <w:br/>
      </w:r>
      <w:r w:rsidRPr="00AE539A">
        <w:rPr>
          <w:rFonts w:cstheme="minorHAnsi"/>
        </w:rPr>
        <w:t>To confirm the dat</w:t>
      </w:r>
      <w:r w:rsidR="000A14AA" w:rsidRPr="00AE539A">
        <w:rPr>
          <w:rFonts w:cstheme="minorHAnsi"/>
        </w:rPr>
        <w:t xml:space="preserve">e of the next </w:t>
      </w:r>
      <w:r w:rsidR="00A057FF" w:rsidRPr="00AE539A">
        <w:rPr>
          <w:rFonts w:cstheme="minorHAnsi"/>
        </w:rPr>
        <w:t xml:space="preserve">Poor’s Allotment Charity Meeting </w:t>
      </w:r>
      <w:r w:rsidR="000A14AA" w:rsidRPr="00AE539A">
        <w:rPr>
          <w:rFonts w:cstheme="minorHAnsi"/>
        </w:rPr>
        <w:t xml:space="preserve">on </w:t>
      </w:r>
      <w:r w:rsidR="00AE539A">
        <w:rPr>
          <w:rFonts w:cstheme="minorHAnsi"/>
        </w:rPr>
        <w:t>Monday</w:t>
      </w:r>
      <w:r w:rsidR="000D3FBB">
        <w:rPr>
          <w:rFonts w:cstheme="minorHAnsi"/>
        </w:rPr>
        <w:t xml:space="preserve"> </w:t>
      </w:r>
      <w:r w:rsidR="00AE539A">
        <w:rPr>
          <w:rFonts w:cstheme="minorHAnsi"/>
        </w:rPr>
        <w:t>24</w:t>
      </w:r>
      <w:r w:rsidR="00AE539A" w:rsidRPr="00AE539A">
        <w:rPr>
          <w:rFonts w:cstheme="minorHAnsi"/>
          <w:vertAlign w:val="superscript"/>
        </w:rPr>
        <w:t>th</w:t>
      </w:r>
      <w:r w:rsidR="00AE539A">
        <w:rPr>
          <w:rFonts w:cstheme="minorHAnsi"/>
        </w:rPr>
        <w:t xml:space="preserve"> January 2022.</w:t>
      </w:r>
    </w:p>
    <w:p w14:paraId="4E6FA5AD" w14:textId="77777777" w:rsidR="002E4FE6" w:rsidRPr="002E4FE6" w:rsidRDefault="002E4FE6" w:rsidP="002E4FE6">
      <w:pPr>
        <w:pStyle w:val="ListParagraph"/>
        <w:rPr>
          <w:rFonts w:cstheme="minorHAnsi"/>
        </w:rPr>
      </w:pPr>
    </w:p>
    <w:p w14:paraId="2237B6E1" w14:textId="77777777" w:rsidR="002E4FE6" w:rsidRPr="002E4FE6" w:rsidRDefault="002E4FE6" w:rsidP="002E4FE6">
      <w:pPr>
        <w:autoSpaceDN w:val="0"/>
        <w:spacing w:after="0" w:line="240" w:lineRule="auto"/>
        <w:rPr>
          <w:rFonts w:cstheme="minorHAnsi"/>
        </w:rPr>
      </w:pPr>
    </w:p>
    <w:sectPr w:rsidR="002E4FE6" w:rsidRPr="002E4FE6">
      <w:footerReference w:type="default" r:id="rId9"/>
      <w:pgSz w:w="11906" w:h="16838"/>
      <w:pgMar w:top="766" w:right="720" w:bottom="766" w:left="720" w:header="709" w:footer="709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08873" w14:textId="77777777" w:rsidR="00317FE3" w:rsidRDefault="00317FE3">
      <w:pPr>
        <w:spacing w:after="0" w:line="240" w:lineRule="auto"/>
      </w:pPr>
      <w:r>
        <w:separator/>
      </w:r>
    </w:p>
  </w:endnote>
  <w:endnote w:type="continuationSeparator" w:id="0">
    <w:p w14:paraId="4364AE13" w14:textId="77777777" w:rsidR="00317FE3" w:rsidRDefault="00317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;Arial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3622140"/>
      <w:docPartObj>
        <w:docPartGallery w:val="Page Numbers (Top of Page)"/>
        <w:docPartUnique/>
      </w:docPartObj>
    </w:sdtPr>
    <w:sdtEndPr/>
    <w:sdtContent>
      <w:p w14:paraId="7FFBF977" w14:textId="77777777" w:rsidR="008919C6" w:rsidRDefault="002928AB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546417">
          <w:rPr>
            <w:b/>
            <w:bCs/>
            <w:noProof/>
            <w:sz w:val="24"/>
            <w:szCs w:val="24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546417">
          <w:rPr>
            <w:b/>
            <w:bCs/>
            <w:noProof/>
            <w:sz w:val="24"/>
            <w:szCs w:val="24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009E4B43" w14:textId="77777777" w:rsidR="008919C6" w:rsidRDefault="008919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65D06" w14:textId="77777777" w:rsidR="00317FE3" w:rsidRDefault="00317FE3">
      <w:pPr>
        <w:spacing w:after="0" w:line="240" w:lineRule="auto"/>
      </w:pPr>
      <w:r>
        <w:separator/>
      </w:r>
    </w:p>
  </w:footnote>
  <w:footnote w:type="continuationSeparator" w:id="0">
    <w:p w14:paraId="553424E7" w14:textId="77777777" w:rsidR="00317FE3" w:rsidRDefault="00317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8E8"/>
    <w:multiLevelType w:val="hybridMultilevel"/>
    <w:tmpl w:val="18D0458E"/>
    <w:lvl w:ilvl="0" w:tplc="2EACDA24">
      <w:start w:val="1"/>
      <w:numFmt w:val="lowerLetter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557E1"/>
    <w:multiLevelType w:val="hybridMultilevel"/>
    <w:tmpl w:val="8794D6FC"/>
    <w:lvl w:ilvl="0" w:tplc="23DC1010">
      <w:start w:val="25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72F47"/>
    <w:multiLevelType w:val="hybridMultilevel"/>
    <w:tmpl w:val="24424922"/>
    <w:lvl w:ilvl="0" w:tplc="147AEAF2">
      <w:start w:val="18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906A8"/>
    <w:multiLevelType w:val="hybridMultilevel"/>
    <w:tmpl w:val="B7BE8516"/>
    <w:lvl w:ilvl="0" w:tplc="8234706A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41DF2"/>
    <w:multiLevelType w:val="hybridMultilevel"/>
    <w:tmpl w:val="94D8BFA8"/>
    <w:lvl w:ilvl="0" w:tplc="EFF424D0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A3458"/>
    <w:multiLevelType w:val="hybridMultilevel"/>
    <w:tmpl w:val="D7E273CE"/>
    <w:lvl w:ilvl="0" w:tplc="0AE06F7E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2773C"/>
    <w:multiLevelType w:val="hybridMultilevel"/>
    <w:tmpl w:val="AC2A465C"/>
    <w:lvl w:ilvl="0" w:tplc="B83A30DE">
      <w:start w:val="4"/>
      <w:numFmt w:val="decimal"/>
      <w:lvlText w:val="%1"/>
      <w:lvlJc w:val="left"/>
      <w:pPr>
        <w:ind w:left="1800" w:hanging="360"/>
      </w:pPr>
      <w:rPr>
        <w:rFonts w:hint="default"/>
        <w:b w:val="0"/>
        <w:bCs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54E630C"/>
    <w:multiLevelType w:val="hybridMultilevel"/>
    <w:tmpl w:val="0E38F892"/>
    <w:lvl w:ilvl="0" w:tplc="AA841C02">
      <w:start w:val="20"/>
      <w:numFmt w:val="decimal"/>
      <w:lvlText w:val="%1"/>
      <w:lvlJc w:val="left"/>
      <w:pPr>
        <w:ind w:left="108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551B96"/>
    <w:multiLevelType w:val="hybridMultilevel"/>
    <w:tmpl w:val="28E09A24"/>
    <w:lvl w:ilvl="0" w:tplc="05D86A44">
      <w:start w:val="24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F0195E"/>
    <w:multiLevelType w:val="hybridMultilevel"/>
    <w:tmpl w:val="D0641B40"/>
    <w:lvl w:ilvl="0" w:tplc="2082800C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90E09E0"/>
    <w:multiLevelType w:val="hybridMultilevel"/>
    <w:tmpl w:val="978C7FA8"/>
    <w:lvl w:ilvl="0" w:tplc="77A8D93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5" w:hanging="360"/>
      </w:pPr>
    </w:lvl>
    <w:lvl w:ilvl="2" w:tplc="0809001B" w:tentative="1">
      <w:start w:val="1"/>
      <w:numFmt w:val="lowerRoman"/>
      <w:lvlText w:val="%3."/>
      <w:lvlJc w:val="right"/>
      <w:pPr>
        <w:ind w:left="1845" w:hanging="180"/>
      </w:pPr>
    </w:lvl>
    <w:lvl w:ilvl="3" w:tplc="0809000F" w:tentative="1">
      <w:start w:val="1"/>
      <w:numFmt w:val="decimal"/>
      <w:lvlText w:val="%4."/>
      <w:lvlJc w:val="left"/>
      <w:pPr>
        <w:ind w:left="2565" w:hanging="360"/>
      </w:pPr>
    </w:lvl>
    <w:lvl w:ilvl="4" w:tplc="08090019" w:tentative="1">
      <w:start w:val="1"/>
      <w:numFmt w:val="lowerLetter"/>
      <w:lvlText w:val="%5."/>
      <w:lvlJc w:val="left"/>
      <w:pPr>
        <w:ind w:left="3285" w:hanging="360"/>
      </w:pPr>
    </w:lvl>
    <w:lvl w:ilvl="5" w:tplc="0809001B" w:tentative="1">
      <w:start w:val="1"/>
      <w:numFmt w:val="lowerRoman"/>
      <w:lvlText w:val="%6."/>
      <w:lvlJc w:val="right"/>
      <w:pPr>
        <w:ind w:left="4005" w:hanging="180"/>
      </w:pPr>
    </w:lvl>
    <w:lvl w:ilvl="6" w:tplc="0809000F" w:tentative="1">
      <w:start w:val="1"/>
      <w:numFmt w:val="decimal"/>
      <w:lvlText w:val="%7."/>
      <w:lvlJc w:val="left"/>
      <w:pPr>
        <w:ind w:left="4725" w:hanging="360"/>
      </w:pPr>
    </w:lvl>
    <w:lvl w:ilvl="7" w:tplc="08090019" w:tentative="1">
      <w:start w:val="1"/>
      <w:numFmt w:val="lowerLetter"/>
      <w:lvlText w:val="%8."/>
      <w:lvlJc w:val="left"/>
      <w:pPr>
        <w:ind w:left="5445" w:hanging="360"/>
      </w:pPr>
    </w:lvl>
    <w:lvl w:ilvl="8" w:tplc="0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3C622EF3"/>
    <w:multiLevelType w:val="hybridMultilevel"/>
    <w:tmpl w:val="48A082E8"/>
    <w:lvl w:ilvl="0" w:tplc="F47613F0">
      <w:start w:val="22"/>
      <w:numFmt w:val="decimal"/>
      <w:lvlText w:val="%1"/>
      <w:lvlJc w:val="left"/>
      <w:pPr>
        <w:ind w:left="3763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4483" w:hanging="360"/>
      </w:pPr>
    </w:lvl>
    <w:lvl w:ilvl="2" w:tplc="0809001B" w:tentative="1">
      <w:start w:val="1"/>
      <w:numFmt w:val="lowerRoman"/>
      <w:lvlText w:val="%3."/>
      <w:lvlJc w:val="right"/>
      <w:pPr>
        <w:ind w:left="5203" w:hanging="180"/>
      </w:pPr>
    </w:lvl>
    <w:lvl w:ilvl="3" w:tplc="0809000F" w:tentative="1">
      <w:start w:val="1"/>
      <w:numFmt w:val="decimal"/>
      <w:lvlText w:val="%4."/>
      <w:lvlJc w:val="left"/>
      <w:pPr>
        <w:ind w:left="5923" w:hanging="360"/>
      </w:pPr>
    </w:lvl>
    <w:lvl w:ilvl="4" w:tplc="08090019" w:tentative="1">
      <w:start w:val="1"/>
      <w:numFmt w:val="lowerLetter"/>
      <w:lvlText w:val="%5."/>
      <w:lvlJc w:val="left"/>
      <w:pPr>
        <w:ind w:left="6643" w:hanging="360"/>
      </w:pPr>
    </w:lvl>
    <w:lvl w:ilvl="5" w:tplc="0809001B" w:tentative="1">
      <w:start w:val="1"/>
      <w:numFmt w:val="lowerRoman"/>
      <w:lvlText w:val="%6."/>
      <w:lvlJc w:val="right"/>
      <w:pPr>
        <w:ind w:left="7363" w:hanging="180"/>
      </w:pPr>
    </w:lvl>
    <w:lvl w:ilvl="6" w:tplc="0809000F" w:tentative="1">
      <w:start w:val="1"/>
      <w:numFmt w:val="decimal"/>
      <w:lvlText w:val="%7."/>
      <w:lvlJc w:val="left"/>
      <w:pPr>
        <w:ind w:left="8083" w:hanging="360"/>
      </w:pPr>
    </w:lvl>
    <w:lvl w:ilvl="7" w:tplc="08090019" w:tentative="1">
      <w:start w:val="1"/>
      <w:numFmt w:val="lowerLetter"/>
      <w:lvlText w:val="%8."/>
      <w:lvlJc w:val="left"/>
      <w:pPr>
        <w:ind w:left="8803" w:hanging="360"/>
      </w:pPr>
    </w:lvl>
    <w:lvl w:ilvl="8" w:tplc="080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2" w15:restartNumberingAfterBreak="0">
    <w:nsid w:val="3DF21F05"/>
    <w:multiLevelType w:val="hybridMultilevel"/>
    <w:tmpl w:val="C22ED0FE"/>
    <w:lvl w:ilvl="0" w:tplc="5AF01238">
      <w:start w:val="2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690CEE"/>
    <w:multiLevelType w:val="hybridMultilevel"/>
    <w:tmpl w:val="4B6CE1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E0E28"/>
    <w:multiLevelType w:val="hybridMultilevel"/>
    <w:tmpl w:val="3BC209FE"/>
    <w:lvl w:ilvl="0" w:tplc="8446E798">
      <w:start w:val="23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711A4E"/>
    <w:multiLevelType w:val="hybridMultilevel"/>
    <w:tmpl w:val="7E3086A6"/>
    <w:lvl w:ilvl="0" w:tplc="8234706A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0E78D7"/>
    <w:multiLevelType w:val="hybridMultilevel"/>
    <w:tmpl w:val="9C8C10C2"/>
    <w:lvl w:ilvl="0" w:tplc="34A652E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204564"/>
    <w:multiLevelType w:val="hybridMultilevel"/>
    <w:tmpl w:val="4FB41C5E"/>
    <w:lvl w:ilvl="0" w:tplc="8234706A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3145D5"/>
    <w:multiLevelType w:val="hybridMultilevel"/>
    <w:tmpl w:val="11289858"/>
    <w:lvl w:ilvl="0" w:tplc="162CFDD8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7D233D"/>
    <w:multiLevelType w:val="hybridMultilevel"/>
    <w:tmpl w:val="2BA6E7EA"/>
    <w:lvl w:ilvl="0" w:tplc="F99EAF0E">
      <w:start w:val="2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B67788"/>
    <w:multiLevelType w:val="hybridMultilevel"/>
    <w:tmpl w:val="4D342F4C"/>
    <w:lvl w:ilvl="0" w:tplc="F6C4613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CF70BB"/>
    <w:multiLevelType w:val="hybridMultilevel"/>
    <w:tmpl w:val="B2A6F7AC"/>
    <w:lvl w:ilvl="0" w:tplc="175CA956">
      <w:start w:val="4"/>
      <w:numFmt w:val="decimal"/>
      <w:lvlText w:val="%1"/>
      <w:lvlJc w:val="left"/>
      <w:pPr>
        <w:ind w:left="144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B4491B"/>
    <w:multiLevelType w:val="hybridMultilevel"/>
    <w:tmpl w:val="EE0A7D42"/>
    <w:lvl w:ilvl="0" w:tplc="DA522C6E">
      <w:start w:val="20"/>
      <w:numFmt w:val="decimal"/>
      <w:lvlText w:val="%1"/>
      <w:lvlJc w:val="left"/>
      <w:pPr>
        <w:ind w:left="43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3" w15:restartNumberingAfterBreak="0">
    <w:nsid w:val="60294CE1"/>
    <w:multiLevelType w:val="multilevel"/>
    <w:tmpl w:val="4F28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314771"/>
    <w:multiLevelType w:val="hybridMultilevel"/>
    <w:tmpl w:val="1A6C2B8A"/>
    <w:lvl w:ilvl="0" w:tplc="F5401AC4">
      <w:start w:val="21"/>
      <w:numFmt w:val="decimal"/>
      <w:lvlText w:val="%1"/>
      <w:lvlJc w:val="left"/>
      <w:pPr>
        <w:ind w:left="436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75F47443"/>
    <w:multiLevelType w:val="hybridMultilevel"/>
    <w:tmpl w:val="3CE812E6"/>
    <w:lvl w:ilvl="0" w:tplc="F2B0F23E">
      <w:start w:val="1"/>
      <w:numFmt w:val="decimal"/>
      <w:lvlText w:val="%1"/>
      <w:lvlJc w:val="left"/>
      <w:pPr>
        <w:ind w:left="644" w:hanging="360"/>
      </w:pPr>
      <w:rPr>
        <w:rFonts w:hint="default"/>
        <w:b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B818C9"/>
    <w:multiLevelType w:val="hybridMultilevel"/>
    <w:tmpl w:val="D0641B40"/>
    <w:lvl w:ilvl="0" w:tplc="2082800C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3"/>
  </w:num>
  <w:num w:numId="2">
    <w:abstractNumId w:val="25"/>
  </w:num>
  <w:num w:numId="3">
    <w:abstractNumId w:val="5"/>
  </w:num>
  <w:num w:numId="4">
    <w:abstractNumId w:val="4"/>
  </w:num>
  <w:num w:numId="5">
    <w:abstractNumId w:val="19"/>
  </w:num>
  <w:num w:numId="6">
    <w:abstractNumId w:val="22"/>
  </w:num>
  <w:num w:numId="7">
    <w:abstractNumId w:val="14"/>
  </w:num>
  <w:num w:numId="8">
    <w:abstractNumId w:val="18"/>
  </w:num>
  <w:num w:numId="9">
    <w:abstractNumId w:val="7"/>
  </w:num>
  <w:num w:numId="10">
    <w:abstractNumId w:val="24"/>
  </w:num>
  <w:num w:numId="11">
    <w:abstractNumId w:val="12"/>
  </w:num>
  <w:num w:numId="12">
    <w:abstractNumId w:val="8"/>
  </w:num>
  <w:num w:numId="13">
    <w:abstractNumId w:val="1"/>
  </w:num>
  <w:num w:numId="14">
    <w:abstractNumId w:val="20"/>
  </w:num>
  <w:num w:numId="15">
    <w:abstractNumId w:val="2"/>
  </w:num>
  <w:num w:numId="16">
    <w:abstractNumId w:val="11"/>
  </w:num>
  <w:num w:numId="17">
    <w:abstractNumId w:val="9"/>
  </w:num>
  <w:num w:numId="18">
    <w:abstractNumId w:val="26"/>
  </w:num>
  <w:num w:numId="19">
    <w:abstractNumId w:val="23"/>
  </w:num>
  <w:num w:numId="2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7"/>
  </w:num>
  <w:num w:numId="25">
    <w:abstractNumId w:val="10"/>
  </w:num>
  <w:num w:numId="26">
    <w:abstractNumId w:val="3"/>
  </w:num>
  <w:num w:numId="27">
    <w:abstractNumId w:val="0"/>
  </w:num>
  <w:num w:numId="28">
    <w:abstractNumId w:val="21"/>
  </w:num>
  <w:num w:numId="29">
    <w:abstractNumId w:val="6"/>
  </w:num>
  <w:num w:numId="30">
    <w:abstractNumId w:val="15"/>
  </w:num>
  <w:num w:numId="31">
    <w:abstractNumId w:val="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MTEwNrGwMDGzNDRS0lEKTi0uzszPAykwNKwFAGXkBtktAAAA"/>
  </w:docVars>
  <w:rsids>
    <w:rsidRoot w:val="008919C6"/>
    <w:rsid w:val="00005413"/>
    <w:rsid w:val="000071F3"/>
    <w:rsid w:val="00007492"/>
    <w:rsid w:val="000200D4"/>
    <w:rsid w:val="00021A46"/>
    <w:rsid w:val="00023C31"/>
    <w:rsid w:val="00032CFE"/>
    <w:rsid w:val="00036249"/>
    <w:rsid w:val="0004387C"/>
    <w:rsid w:val="00047551"/>
    <w:rsid w:val="00056EEA"/>
    <w:rsid w:val="000622C3"/>
    <w:rsid w:val="00062805"/>
    <w:rsid w:val="000635E8"/>
    <w:rsid w:val="00065314"/>
    <w:rsid w:val="00066038"/>
    <w:rsid w:val="0006684D"/>
    <w:rsid w:val="00071246"/>
    <w:rsid w:val="0007245F"/>
    <w:rsid w:val="00073D69"/>
    <w:rsid w:val="00082C31"/>
    <w:rsid w:val="00082ECF"/>
    <w:rsid w:val="00085948"/>
    <w:rsid w:val="00085975"/>
    <w:rsid w:val="00086847"/>
    <w:rsid w:val="00091021"/>
    <w:rsid w:val="0009208C"/>
    <w:rsid w:val="00096A57"/>
    <w:rsid w:val="00096BF0"/>
    <w:rsid w:val="000A14AA"/>
    <w:rsid w:val="000B50B3"/>
    <w:rsid w:val="000C7EA3"/>
    <w:rsid w:val="000D1399"/>
    <w:rsid w:val="000D3FBB"/>
    <w:rsid w:val="000E41A1"/>
    <w:rsid w:val="000E46C4"/>
    <w:rsid w:val="000E59C6"/>
    <w:rsid w:val="000F2CBB"/>
    <w:rsid w:val="0010674A"/>
    <w:rsid w:val="0011066B"/>
    <w:rsid w:val="001110E7"/>
    <w:rsid w:val="0012287C"/>
    <w:rsid w:val="00124053"/>
    <w:rsid w:val="00132E52"/>
    <w:rsid w:val="001330A3"/>
    <w:rsid w:val="00140172"/>
    <w:rsid w:val="001753E2"/>
    <w:rsid w:val="00177BD3"/>
    <w:rsid w:val="0018068A"/>
    <w:rsid w:val="0018551A"/>
    <w:rsid w:val="00190866"/>
    <w:rsid w:val="001934AF"/>
    <w:rsid w:val="00196CB2"/>
    <w:rsid w:val="00197DA1"/>
    <w:rsid w:val="001A10BF"/>
    <w:rsid w:val="001A7240"/>
    <w:rsid w:val="001B20E7"/>
    <w:rsid w:val="001D0B98"/>
    <w:rsid w:val="001D432D"/>
    <w:rsid w:val="001D450C"/>
    <w:rsid w:val="001D6684"/>
    <w:rsid w:val="001D6A24"/>
    <w:rsid w:val="001E2B01"/>
    <w:rsid w:val="001E4CCC"/>
    <w:rsid w:val="001E7781"/>
    <w:rsid w:val="001F0EAF"/>
    <w:rsid w:val="001F1E70"/>
    <w:rsid w:val="001F33C5"/>
    <w:rsid w:val="001F4A1A"/>
    <w:rsid w:val="00202A9A"/>
    <w:rsid w:val="002037ED"/>
    <w:rsid w:val="00203D9E"/>
    <w:rsid w:val="00203ECE"/>
    <w:rsid w:val="00207714"/>
    <w:rsid w:val="00213C8F"/>
    <w:rsid w:val="00221059"/>
    <w:rsid w:val="00222124"/>
    <w:rsid w:val="00231CCF"/>
    <w:rsid w:val="00235F66"/>
    <w:rsid w:val="00237018"/>
    <w:rsid w:val="00261BE9"/>
    <w:rsid w:val="00262DA1"/>
    <w:rsid w:val="00274120"/>
    <w:rsid w:val="00275F6B"/>
    <w:rsid w:val="00280322"/>
    <w:rsid w:val="002873D3"/>
    <w:rsid w:val="002901C0"/>
    <w:rsid w:val="00291228"/>
    <w:rsid w:val="002928AB"/>
    <w:rsid w:val="00292D4A"/>
    <w:rsid w:val="002934D0"/>
    <w:rsid w:val="002A56E7"/>
    <w:rsid w:val="002A5B01"/>
    <w:rsid w:val="002B078A"/>
    <w:rsid w:val="002B4AB7"/>
    <w:rsid w:val="002C0264"/>
    <w:rsid w:val="002C4D3B"/>
    <w:rsid w:val="002E01BD"/>
    <w:rsid w:val="002E4FE6"/>
    <w:rsid w:val="002F3FB3"/>
    <w:rsid w:val="002F46A1"/>
    <w:rsid w:val="00307353"/>
    <w:rsid w:val="003079AD"/>
    <w:rsid w:val="003114E5"/>
    <w:rsid w:val="003146E4"/>
    <w:rsid w:val="00317FE3"/>
    <w:rsid w:val="003222C6"/>
    <w:rsid w:val="003227DC"/>
    <w:rsid w:val="00324F57"/>
    <w:rsid w:val="00326815"/>
    <w:rsid w:val="003327B1"/>
    <w:rsid w:val="0033458E"/>
    <w:rsid w:val="00335C6E"/>
    <w:rsid w:val="003437B8"/>
    <w:rsid w:val="00344B13"/>
    <w:rsid w:val="00346CE0"/>
    <w:rsid w:val="00351B3B"/>
    <w:rsid w:val="003607D0"/>
    <w:rsid w:val="00360FB0"/>
    <w:rsid w:val="00364C6A"/>
    <w:rsid w:val="0036504B"/>
    <w:rsid w:val="00370DC6"/>
    <w:rsid w:val="0038527A"/>
    <w:rsid w:val="003868A6"/>
    <w:rsid w:val="003871EF"/>
    <w:rsid w:val="003A1BAA"/>
    <w:rsid w:val="003A49B7"/>
    <w:rsid w:val="003B26BA"/>
    <w:rsid w:val="003B508A"/>
    <w:rsid w:val="003B50C4"/>
    <w:rsid w:val="003C0221"/>
    <w:rsid w:val="003D7676"/>
    <w:rsid w:val="003E2A03"/>
    <w:rsid w:val="003E3222"/>
    <w:rsid w:val="003F0544"/>
    <w:rsid w:val="003F397F"/>
    <w:rsid w:val="003F4CCE"/>
    <w:rsid w:val="003F5699"/>
    <w:rsid w:val="00402DBA"/>
    <w:rsid w:val="00407607"/>
    <w:rsid w:val="0041188A"/>
    <w:rsid w:val="004137C5"/>
    <w:rsid w:val="00433885"/>
    <w:rsid w:val="0044603E"/>
    <w:rsid w:val="00455B87"/>
    <w:rsid w:val="00457D10"/>
    <w:rsid w:val="004629FB"/>
    <w:rsid w:val="00466700"/>
    <w:rsid w:val="00480820"/>
    <w:rsid w:val="00491629"/>
    <w:rsid w:val="004916D4"/>
    <w:rsid w:val="00491EF7"/>
    <w:rsid w:val="004941AA"/>
    <w:rsid w:val="00496D0F"/>
    <w:rsid w:val="004A2AF9"/>
    <w:rsid w:val="004A7DB0"/>
    <w:rsid w:val="004B0453"/>
    <w:rsid w:val="004B1ED5"/>
    <w:rsid w:val="004C25BC"/>
    <w:rsid w:val="004C3A09"/>
    <w:rsid w:val="004C42F3"/>
    <w:rsid w:val="004D2D8D"/>
    <w:rsid w:val="004D4008"/>
    <w:rsid w:val="004E3D1B"/>
    <w:rsid w:val="004F4798"/>
    <w:rsid w:val="004F4949"/>
    <w:rsid w:val="004F55FB"/>
    <w:rsid w:val="00501B53"/>
    <w:rsid w:val="00503845"/>
    <w:rsid w:val="00507013"/>
    <w:rsid w:val="00507828"/>
    <w:rsid w:val="00516A9B"/>
    <w:rsid w:val="00516DB0"/>
    <w:rsid w:val="00523E28"/>
    <w:rsid w:val="00525712"/>
    <w:rsid w:val="005355B7"/>
    <w:rsid w:val="00541CA3"/>
    <w:rsid w:val="0054230A"/>
    <w:rsid w:val="00546417"/>
    <w:rsid w:val="00555002"/>
    <w:rsid w:val="00555B64"/>
    <w:rsid w:val="00557420"/>
    <w:rsid w:val="0055765F"/>
    <w:rsid w:val="00560586"/>
    <w:rsid w:val="0056431E"/>
    <w:rsid w:val="00564F39"/>
    <w:rsid w:val="00567366"/>
    <w:rsid w:val="005815FC"/>
    <w:rsid w:val="00583FC1"/>
    <w:rsid w:val="00591789"/>
    <w:rsid w:val="00592CD4"/>
    <w:rsid w:val="005949C5"/>
    <w:rsid w:val="00596FF5"/>
    <w:rsid w:val="005A7122"/>
    <w:rsid w:val="005B2B7A"/>
    <w:rsid w:val="005B3563"/>
    <w:rsid w:val="005C43B0"/>
    <w:rsid w:val="005C487F"/>
    <w:rsid w:val="005D6818"/>
    <w:rsid w:val="005D7EA8"/>
    <w:rsid w:val="005E1B1A"/>
    <w:rsid w:val="005F2A05"/>
    <w:rsid w:val="00601118"/>
    <w:rsid w:val="006134A4"/>
    <w:rsid w:val="00613B9A"/>
    <w:rsid w:val="00617756"/>
    <w:rsid w:val="00622665"/>
    <w:rsid w:val="006226FF"/>
    <w:rsid w:val="00627213"/>
    <w:rsid w:val="00632C5F"/>
    <w:rsid w:val="00641002"/>
    <w:rsid w:val="00641F53"/>
    <w:rsid w:val="006438F5"/>
    <w:rsid w:val="00652C9C"/>
    <w:rsid w:val="006538F3"/>
    <w:rsid w:val="00654F33"/>
    <w:rsid w:val="00662E0C"/>
    <w:rsid w:val="006639EE"/>
    <w:rsid w:val="00664BCF"/>
    <w:rsid w:val="00666725"/>
    <w:rsid w:val="00666CBF"/>
    <w:rsid w:val="00671796"/>
    <w:rsid w:val="00672055"/>
    <w:rsid w:val="00674B0B"/>
    <w:rsid w:val="00676506"/>
    <w:rsid w:val="006842F4"/>
    <w:rsid w:val="00686C78"/>
    <w:rsid w:val="00687C05"/>
    <w:rsid w:val="00695305"/>
    <w:rsid w:val="006A1404"/>
    <w:rsid w:val="006A57F4"/>
    <w:rsid w:val="006A61F4"/>
    <w:rsid w:val="006B1C38"/>
    <w:rsid w:val="006B56A6"/>
    <w:rsid w:val="006B5FC3"/>
    <w:rsid w:val="006D4311"/>
    <w:rsid w:val="006E31CF"/>
    <w:rsid w:val="006E3C1E"/>
    <w:rsid w:val="006E79E6"/>
    <w:rsid w:val="006F616C"/>
    <w:rsid w:val="006F6708"/>
    <w:rsid w:val="0071408E"/>
    <w:rsid w:val="007148ED"/>
    <w:rsid w:val="00720C0C"/>
    <w:rsid w:val="00721789"/>
    <w:rsid w:val="00723E69"/>
    <w:rsid w:val="007434AB"/>
    <w:rsid w:val="007760B6"/>
    <w:rsid w:val="00782777"/>
    <w:rsid w:val="0078461F"/>
    <w:rsid w:val="0079042B"/>
    <w:rsid w:val="00797C5E"/>
    <w:rsid w:val="007A09A3"/>
    <w:rsid w:val="007A619C"/>
    <w:rsid w:val="007A7165"/>
    <w:rsid w:val="007B11EF"/>
    <w:rsid w:val="007C0049"/>
    <w:rsid w:val="007C0054"/>
    <w:rsid w:val="007C0406"/>
    <w:rsid w:val="007C21E7"/>
    <w:rsid w:val="007C6CE8"/>
    <w:rsid w:val="007D3E51"/>
    <w:rsid w:val="007D4CFF"/>
    <w:rsid w:val="007E2DCE"/>
    <w:rsid w:val="007E4144"/>
    <w:rsid w:val="007E7618"/>
    <w:rsid w:val="007F0E9D"/>
    <w:rsid w:val="00801F1C"/>
    <w:rsid w:val="00812439"/>
    <w:rsid w:val="00812787"/>
    <w:rsid w:val="008204B1"/>
    <w:rsid w:val="008208DC"/>
    <w:rsid w:val="00821643"/>
    <w:rsid w:val="008227E4"/>
    <w:rsid w:val="00826BC9"/>
    <w:rsid w:val="00841BE2"/>
    <w:rsid w:val="00852C90"/>
    <w:rsid w:val="008563A4"/>
    <w:rsid w:val="008571C1"/>
    <w:rsid w:val="00861689"/>
    <w:rsid w:val="008734A4"/>
    <w:rsid w:val="00877302"/>
    <w:rsid w:val="00881EE4"/>
    <w:rsid w:val="00885048"/>
    <w:rsid w:val="00885B63"/>
    <w:rsid w:val="008867C4"/>
    <w:rsid w:val="00890B26"/>
    <w:rsid w:val="00890FEF"/>
    <w:rsid w:val="008919C6"/>
    <w:rsid w:val="00896DDC"/>
    <w:rsid w:val="008A1520"/>
    <w:rsid w:val="008A3A85"/>
    <w:rsid w:val="008B74FC"/>
    <w:rsid w:val="008C08F9"/>
    <w:rsid w:val="008C51B6"/>
    <w:rsid w:val="008D55AC"/>
    <w:rsid w:val="008E0781"/>
    <w:rsid w:val="008E3EFD"/>
    <w:rsid w:val="008F3C33"/>
    <w:rsid w:val="008F6DDC"/>
    <w:rsid w:val="00903928"/>
    <w:rsid w:val="00907C72"/>
    <w:rsid w:val="00924894"/>
    <w:rsid w:val="00941E9A"/>
    <w:rsid w:val="00944270"/>
    <w:rsid w:val="00952D13"/>
    <w:rsid w:val="00956928"/>
    <w:rsid w:val="00962D7B"/>
    <w:rsid w:val="00963BB1"/>
    <w:rsid w:val="0096525D"/>
    <w:rsid w:val="00974242"/>
    <w:rsid w:val="0097530D"/>
    <w:rsid w:val="00980A3B"/>
    <w:rsid w:val="009838D7"/>
    <w:rsid w:val="00984DD6"/>
    <w:rsid w:val="00993FC5"/>
    <w:rsid w:val="00995729"/>
    <w:rsid w:val="009A008C"/>
    <w:rsid w:val="009A3892"/>
    <w:rsid w:val="009A3FCA"/>
    <w:rsid w:val="009A64AA"/>
    <w:rsid w:val="009B2F08"/>
    <w:rsid w:val="009B468E"/>
    <w:rsid w:val="009B7DB8"/>
    <w:rsid w:val="009C18FC"/>
    <w:rsid w:val="009C2190"/>
    <w:rsid w:val="009D07A2"/>
    <w:rsid w:val="009D32D5"/>
    <w:rsid w:val="009D6A82"/>
    <w:rsid w:val="009E2F10"/>
    <w:rsid w:val="009E518B"/>
    <w:rsid w:val="009E637D"/>
    <w:rsid w:val="009E6F86"/>
    <w:rsid w:val="00A00AAF"/>
    <w:rsid w:val="00A02B53"/>
    <w:rsid w:val="00A057FF"/>
    <w:rsid w:val="00A06265"/>
    <w:rsid w:val="00A11BD2"/>
    <w:rsid w:val="00A21BE2"/>
    <w:rsid w:val="00A243E9"/>
    <w:rsid w:val="00A32756"/>
    <w:rsid w:val="00A35539"/>
    <w:rsid w:val="00A430A4"/>
    <w:rsid w:val="00A5618C"/>
    <w:rsid w:val="00A61FCC"/>
    <w:rsid w:val="00A63281"/>
    <w:rsid w:val="00A6577B"/>
    <w:rsid w:val="00A712AB"/>
    <w:rsid w:val="00A72306"/>
    <w:rsid w:val="00A72F9D"/>
    <w:rsid w:val="00A80BDE"/>
    <w:rsid w:val="00A80F5B"/>
    <w:rsid w:val="00A83D19"/>
    <w:rsid w:val="00A877A2"/>
    <w:rsid w:val="00A90A2C"/>
    <w:rsid w:val="00A9213F"/>
    <w:rsid w:val="00A93D70"/>
    <w:rsid w:val="00A94695"/>
    <w:rsid w:val="00A967B4"/>
    <w:rsid w:val="00AA0566"/>
    <w:rsid w:val="00AB40AA"/>
    <w:rsid w:val="00AB579F"/>
    <w:rsid w:val="00AB5999"/>
    <w:rsid w:val="00AD1A4E"/>
    <w:rsid w:val="00AD5DC4"/>
    <w:rsid w:val="00AD73F1"/>
    <w:rsid w:val="00AE1DB2"/>
    <w:rsid w:val="00AE2DD3"/>
    <w:rsid w:val="00AE2F08"/>
    <w:rsid w:val="00AE539A"/>
    <w:rsid w:val="00AF00BF"/>
    <w:rsid w:val="00AF21F9"/>
    <w:rsid w:val="00AF34F1"/>
    <w:rsid w:val="00B01FA1"/>
    <w:rsid w:val="00B074EF"/>
    <w:rsid w:val="00B12DDA"/>
    <w:rsid w:val="00B17536"/>
    <w:rsid w:val="00B25686"/>
    <w:rsid w:val="00B27959"/>
    <w:rsid w:val="00B31149"/>
    <w:rsid w:val="00B3320A"/>
    <w:rsid w:val="00B34A1C"/>
    <w:rsid w:val="00B36076"/>
    <w:rsid w:val="00B40301"/>
    <w:rsid w:val="00B4266D"/>
    <w:rsid w:val="00B43CF0"/>
    <w:rsid w:val="00B44847"/>
    <w:rsid w:val="00B45FC8"/>
    <w:rsid w:val="00B468ED"/>
    <w:rsid w:val="00B6430B"/>
    <w:rsid w:val="00B67A1E"/>
    <w:rsid w:val="00B70725"/>
    <w:rsid w:val="00B77DEB"/>
    <w:rsid w:val="00B83218"/>
    <w:rsid w:val="00B900D7"/>
    <w:rsid w:val="00B91278"/>
    <w:rsid w:val="00B965D5"/>
    <w:rsid w:val="00B97115"/>
    <w:rsid w:val="00BB1144"/>
    <w:rsid w:val="00BB5F6E"/>
    <w:rsid w:val="00BB6949"/>
    <w:rsid w:val="00BC2010"/>
    <w:rsid w:val="00BD0947"/>
    <w:rsid w:val="00BD2F67"/>
    <w:rsid w:val="00BD78D8"/>
    <w:rsid w:val="00BE0988"/>
    <w:rsid w:val="00BE112A"/>
    <w:rsid w:val="00BE4338"/>
    <w:rsid w:val="00BF17A5"/>
    <w:rsid w:val="00BF17C3"/>
    <w:rsid w:val="00BF322E"/>
    <w:rsid w:val="00BF5C8D"/>
    <w:rsid w:val="00C06F9E"/>
    <w:rsid w:val="00C10FC0"/>
    <w:rsid w:val="00C13FB4"/>
    <w:rsid w:val="00C1789B"/>
    <w:rsid w:val="00C17CF2"/>
    <w:rsid w:val="00C24737"/>
    <w:rsid w:val="00C259E7"/>
    <w:rsid w:val="00C25DD5"/>
    <w:rsid w:val="00C370BC"/>
    <w:rsid w:val="00C512E9"/>
    <w:rsid w:val="00C52250"/>
    <w:rsid w:val="00C661C3"/>
    <w:rsid w:val="00C747D7"/>
    <w:rsid w:val="00C769EE"/>
    <w:rsid w:val="00C76D7E"/>
    <w:rsid w:val="00C770D4"/>
    <w:rsid w:val="00C927BF"/>
    <w:rsid w:val="00C94BE4"/>
    <w:rsid w:val="00CA57B0"/>
    <w:rsid w:val="00CB3A92"/>
    <w:rsid w:val="00CB3C8C"/>
    <w:rsid w:val="00CB5479"/>
    <w:rsid w:val="00CB6014"/>
    <w:rsid w:val="00CB6F31"/>
    <w:rsid w:val="00CC4C8D"/>
    <w:rsid w:val="00CD13E3"/>
    <w:rsid w:val="00CD39E6"/>
    <w:rsid w:val="00CE4D4F"/>
    <w:rsid w:val="00CE4D67"/>
    <w:rsid w:val="00CE6A02"/>
    <w:rsid w:val="00CE6FEE"/>
    <w:rsid w:val="00CE7FDA"/>
    <w:rsid w:val="00CF776C"/>
    <w:rsid w:val="00D00D28"/>
    <w:rsid w:val="00D050D7"/>
    <w:rsid w:val="00D06802"/>
    <w:rsid w:val="00D109FA"/>
    <w:rsid w:val="00D10CC2"/>
    <w:rsid w:val="00D111E0"/>
    <w:rsid w:val="00D2058B"/>
    <w:rsid w:val="00D212FD"/>
    <w:rsid w:val="00D3150A"/>
    <w:rsid w:val="00D43ABE"/>
    <w:rsid w:val="00D46CA9"/>
    <w:rsid w:val="00D547EF"/>
    <w:rsid w:val="00D562EF"/>
    <w:rsid w:val="00D6201F"/>
    <w:rsid w:val="00D704DE"/>
    <w:rsid w:val="00D7304E"/>
    <w:rsid w:val="00D74FFE"/>
    <w:rsid w:val="00D935DA"/>
    <w:rsid w:val="00D94166"/>
    <w:rsid w:val="00D9633A"/>
    <w:rsid w:val="00D9799F"/>
    <w:rsid w:val="00DA4954"/>
    <w:rsid w:val="00DA5793"/>
    <w:rsid w:val="00DB556A"/>
    <w:rsid w:val="00DB6C71"/>
    <w:rsid w:val="00DC4402"/>
    <w:rsid w:val="00DC528E"/>
    <w:rsid w:val="00DD13A1"/>
    <w:rsid w:val="00DD3826"/>
    <w:rsid w:val="00DD7B28"/>
    <w:rsid w:val="00DE7A5B"/>
    <w:rsid w:val="00DF1327"/>
    <w:rsid w:val="00DF4EB3"/>
    <w:rsid w:val="00DF696D"/>
    <w:rsid w:val="00E05908"/>
    <w:rsid w:val="00E12344"/>
    <w:rsid w:val="00E142D5"/>
    <w:rsid w:val="00E14C15"/>
    <w:rsid w:val="00E165E8"/>
    <w:rsid w:val="00E16EC8"/>
    <w:rsid w:val="00E244FF"/>
    <w:rsid w:val="00E24B3D"/>
    <w:rsid w:val="00E31E6C"/>
    <w:rsid w:val="00E366E0"/>
    <w:rsid w:val="00E53893"/>
    <w:rsid w:val="00E5539A"/>
    <w:rsid w:val="00E606FE"/>
    <w:rsid w:val="00E610A3"/>
    <w:rsid w:val="00E63301"/>
    <w:rsid w:val="00E63DC3"/>
    <w:rsid w:val="00E669A8"/>
    <w:rsid w:val="00E67EA4"/>
    <w:rsid w:val="00E84001"/>
    <w:rsid w:val="00E84510"/>
    <w:rsid w:val="00E97091"/>
    <w:rsid w:val="00EA004C"/>
    <w:rsid w:val="00EA045D"/>
    <w:rsid w:val="00EE024C"/>
    <w:rsid w:val="00EE1A6B"/>
    <w:rsid w:val="00EE2159"/>
    <w:rsid w:val="00EE7891"/>
    <w:rsid w:val="00EF21AE"/>
    <w:rsid w:val="00EF3F05"/>
    <w:rsid w:val="00EF6A27"/>
    <w:rsid w:val="00F04067"/>
    <w:rsid w:val="00F11146"/>
    <w:rsid w:val="00F13663"/>
    <w:rsid w:val="00F149C8"/>
    <w:rsid w:val="00F1602C"/>
    <w:rsid w:val="00F2696D"/>
    <w:rsid w:val="00F37426"/>
    <w:rsid w:val="00F46CEE"/>
    <w:rsid w:val="00F569EF"/>
    <w:rsid w:val="00F6250C"/>
    <w:rsid w:val="00F632FE"/>
    <w:rsid w:val="00F6593B"/>
    <w:rsid w:val="00F66446"/>
    <w:rsid w:val="00F71F95"/>
    <w:rsid w:val="00F724E3"/>
    <w:rsid w:val="00F86871"/>
    <w:rsid w:val="00F86ED1"/>
    <w:rsid w:val="00F87D08"/>
    <w:rsid w:val="00F93AD5"/>
    <w:rsid w:val="00FA572F"/>
    <w:rsid w:val="00FA59ED"/>
    <w:rsid w:val="00FB65B9"/>
    <w:rsid w:val="00FB6D24"/>
    <w:rsid w:val="00FC3B55"/>
    <w:rsid w:val="00FD1070"/>
    <w:rsid w:val="00FD2942"/>
    <w:rsid w:val="00FD384D"/>
    <w:rsid w:val="00FD66AF"/>
    <w:rsid w:val="00FE354A"/>
    <w:rsid w:val="00FF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3480C"/>
  <w15:docId w15:val="{FCB13199-6DB8-454B-8D3E-CE261BEE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F322E"/>
    <w:pPr>
      <w:keepNext/>
      <w:widowControl w:val="0"/>
      <w:snapToGrid w:val="0"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410680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936C6"/>
    <w:rPr>
      <w:rFonts w:ascii="Tahoma" w:hAnsi="Tahoma" w:cs="Tahoma"/>
      <w:sz w:val="16"/>
      <w:szCs w:val="16"/>
    </w:rPr>
  </w:style>
  <w:style w:type="character" w:customStyle="1" w:styleId="msg-text1">
    <w:name w:val="msg-text1"/>
    <w:basedOn w:val="DefaultParagraphFont"/>
    <w:qFormat/>
    <w:rsid w:val="003265BF"/>
    <w:rPr>
      <w:vanish w:val="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60F9F"/>
  </w:style>
  <w:style w:type="character" w:customStyle="1" w:styleId="FooterChar">
    <w:name w:val="Footer Char"/>
    <w:basedOn w:val="DefaultParagraphFont"/>
    <w:link w:val="Footer"/>
    <w:uiPriority w:val="99"/>
    <w:qFormat/>
    <w:rsid w:val="00760F9F"/>
  </w:style>
  <w:style w:type="character" w:styleId="Strong">
    <w:name w:val="Strong"/>
    <w:basedOn w:val="DefaultParagraphFont"/>
    <w:uiPriority w:val="22"/>
    <w:qFormat/>
    <w:rsid w:val="007E184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FD2951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lang w:eastAsia="en-GB"/>
    </w:rPr>
  </w:style>
  <w:style w:type="character" w:customStyle="1" w:styleId="ListLabel17">
    <w:name w:val="ListLabel 17"/>
    <w:qFormat/>
    <w:rPr>
      <w:lang w:eastAsia="en-GB"/>
    </w:rPr>
  </w:style>
  <w:style w:type="character" w:customStyle="1" w:styleId="ListLabel18">
    <w:name w:val="ListLabel 18"/>
    <w:qFormat/>
    <w:rPr>
      <w:lang w:eastAsia="en-GB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;Arial" w:eastAsia="Microsoft YaHei" w:hAnsi="Liberation Sans;Arial" w:cs="Arial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ascii="Liberation Serif;Times New Roma" w:hAnsi="Liberation Serif;Times New Roma"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erif;Times New Roma" w:hAnsi="Liberation Serif;Times New Roma"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ascii="Liberation Serif;Times New Roma" w:hAnsi="Liberation Serif;Times New Roma" w:cs="Arial"/>
    </w:rPr>
  </w:style>
  <w:style w:type="paragraph" w:styleId="NormalWeb">
    <w:name w:val="Normal (Web)"/>
    <w:basedOn w:val="Normal"/>
    <w:uiPriority w:val="99"/>
    <w:semiHidden/>
    <w:unhideWhenUsed/>
    <w:qFormat/>
    <w:rsid w:val="0041068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basedOn w:val="Normal"/>
    <w:uiPriority w:val="1"/>
    <w:qFormat/>
    <w:rsid w:val="00410680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A64A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936C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2D751A"/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0F9F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60F9F"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99"/>
    <w:rsid w:val="00835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6EEA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BF322E"/>
    <w:rPr>
      <w:rFonts w:ascii="Times New Roman" w:eastAsia="Times New Roman" w:hAnsi="Times New Roman" w:cs="Times New Roman"/>
      <w:b/>
      <w:sz w:val="24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212F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212FD"/>
    <w:rPr>
      <w:rFonts w:ascii="Calibri" w:hAnsi="Calibri"/>
      <w:sz w:val="22"/>
      <w:szCs w:val="21"/>
    </w:rPr>
  </w:style>
  <w:style w:type="paragraph" w:customStyle="1" w:styleId="gmail-m4743978738500130219ydp9971e566yiv4444511534msonormal">
    <w:name w:val="gmail-m_4743978738500130219ydp9971e566yiv4444511534msonormal"/>
    <w:basedOn w:val="Normal"/>
    <w:rsid w:val="00C927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customStyle="1" w:styleId="gmail-m-2441697308350212713default">
    <w:name w:val="gmail-m_-2441697308350212713default"/>
    <w:basedOn w:val="Normal"/>
    <w:rsid w:val="003437B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41B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C19509-CE68-4805-BEBF-7047E188E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</dc:creator>
  <cp:lastModifiedBy>Kim Lloyd</cp:lastModifiedBy>
  <cp:revision>2</cp:revision>
  <cp:lastPrinted>2021-09-16T16:50:00Z</cp:lastPrinted>
  <dcterms:created xsi:type="dcterms:W3CDTF">2021-11-10T10:35:00Z</dcterms:created>
  <dcterms:modified xsi:type="dcterms:W3CDTF">2021-11-10T10:3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